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6BD4467F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718E0588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70772D96" w14:textId="39485D41" w:rsidR="00D607B2" w:rsidRPr="00D607B2" w:rsidRDefault="000D1242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English Teache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71CC503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15BEBEC3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51A8FAEE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5AAF7039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17712CE7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49A17943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52B5D462" w14:textId="77777777"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14:paraId="24A193A9" w14:textId="77777777" w:rsidR="00F14E67" w:rsidRPr="000D1242" w:rsidRDefault="00F14E67" w:rsidP="000D1242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D124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65AA8EFD" w14:textId="77777777" w:rsidR="00F14E67" w:rsidRPr="000D1242" w:rsidRDefault="00F14E67" w:rsidP="000D1242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D124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0D124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0D124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0D124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5B3C5C85" w14:textId="77777777" w:rsidR="00F14E67" w:rsidRPr="000D1242" w:rsidRDefault="00F14E67" w:rsidP="000D1242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35B647A3" w14:textId="77777777" w:rsidR="00F14E67" w:rsidRPr="000D1242" w:rsidRDefault="00F14E67" w:rsidP="000D1242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D124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143BF7AC" w14:textId="77777777" w:rsidR="000D1242" w:rsidRPr="000D1242" w:rsidRDefault="000D1242" w:rsidP="000D1242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D124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want to put forward my candidature in the vacant post of English Teacher at your esteemed school. Being a well-informed and detail-oriented professional with an overall teaching experience of 4 years, I am confident that I would be able to surpass your expectations from the role.  </w:t>
      </w:r>
    </w:p>
    <w:p w14:paraId="5B992DC4" w14:textId="77777777" w:rsidR="000D1242" w:rsidRPr="000D1242" w:rsidRDefault="000D1242" w:rsidP="000D1242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E7D9F75" w14:textId="301ADC6B" w:rsidR="000D1242" w:rsidRPr="000D1242" w:rsidRDefault="000D1242" w:rsidP="000D1242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D124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t ABC school, my job responsibilities are:</w:t>
      </w:r>
    </w:p>
    <w:p w14:paraId="7AFA1631" w14:textId="77777777" w:rsidR="000D1242" w:rsidRDefault="000D1242" w:rsidP="000D1242">
      <w:pPr>
        <w:spacing w:after="0"/>
        <w:ind w:left="72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45B0A85" w14:textId="673254E1" w:rsidR="000D1242" w:rsidRPr="000D1242" w:rsidRDefault="000D1242" w:rsidP="000D1242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D124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Develop lecture plans for student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3AF60F0" w14:textId="163A4DFB" w:rsidR="000D1242" w:rsidRPr="000D1242" w:rsidRDefault="000D1242" w:rsidP="000D1242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D124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Design interactive classroom activitie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A26C21C" w14:textId="55CE6455" w:rsidR="000D1242" w:rsidRPr="000D1242" w:rsidRDefault="000D1242" w:rsidP="000D1242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D124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ssist in arranging annual events at the school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7BF18DBA" w14:textId="69EBFC06" w:rsidR="000D1242" w:rsidRPr="000D1242" w:rsidRDefault="000D1242" w:rsidP="000D1242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D124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repare progress report for each student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7CD70570" w14:textId="1D3068A5" w:rsidR="000D1242" w:rsidRPr="000D1242" w:rsidRDefault="000D1242" w:rsidP="000D1242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D124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Grade students based on the exams held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5FF8970A" w14:textId="77777777" w:rsidR="000D1242" w:rsidRPr="000D1242" w:rsidRDefault="000D1242" w:rsidP="000D1242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EC7567D" w14:textId="77777777" w:rsidR="000D1242" w:rsidRPr="000D1242" w:rsidRDefault="000D1242" w:rsidP="000D1242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D124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s a teacher, I strive to develop a supportive learning environment for the students so that they can quickly grasp the concept. My teaching pattern is flexible, i.e. I communicate and teach the students according to their level of understanding. I maintain friendly relationships with students so that they can ask their queries without any hesitation. Moreover, I encourage them to expand their knowledge base and imagination.</w:t>
      </w:r>
    </w:p>
    <w:p w14:paraId="204DDCEB" w14:textId="77777777" w:rsidR="000D1242" w:rsidRPr="000D1242" w:rsidRDefault="000D1242" w:rsidP="000D1242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620DF3D" w14:textId="77777777" w:rsidR="000D1242" w:rsidRPr="000D1242" w:rsidRDefault="000D1242" w:rsidP="000D1242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D124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y attached resume would share a glimpse of my educational qualifications, career accomplishments, along with my work history. I hope to receive a favourable response from your side.</w:t>
      </w:r>
    </w:p>
    <w:p w14:paraId="16210606" w14:textId="77777777" w:rsidR="000D1242" w:rsidRPr="000D1242" w:rsidRDefault="000D1242" w:rsidP="000D1242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BF0C603" w14:textId="77777777" w:rsidR="000D1242" w:rsidRPr="000D1242" w:rsidRDefault="000D1242" w:rsidP="000D1242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D124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2EE90C8D" w14:textId="77777777" w:rsidR="000D1242" w:rsidRPr="000D1242" w:rsidRDefault="000D1242" w:rsidP="000D1242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D124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128A9FB8" w14:textId="634CCC06" w:rsidR="00B94FF0" w:rsidRPr="00FE42DC" w:rsidRDefault="00B94FF0" w:rsidP="000D1242">
      <w:pPr>
        <w:spacing w:after="150"/>
        <w:rPr>
          <w:bCs/>
          <w:color w:val="6B4C2C" w:themeColor="accent4" w:themeShade="80"/>
          <w:sz w:val="23"/>
          <w:szCs w:val="23"/>
          <w:bdr w:val="none" w:sz="0" w:space="0" w:color="auto" w:frame="1"/>
          <w:lang w:val="en-IN"/>
        </w:rPr>
      </w:pPr>
    </w:p>
    <w:sectPr w:rsidR="00B94FF0" w:rsidRPr="00FE42DC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85FCF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15D886EA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BB8DF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01028AB3" wp14:editId="598FAC9F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5B7FED1F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E1B73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6A0981CB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C2F710C"/>
    <w:multiLevelType w:val="multilevel"/>
    <w:tmpl w:val="6AC2F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7"/>
  </w:num>
  <w:num w:numId="6">
    <w:abstractNumId w:val="6"/>
  </w:num>
  <w:num w:numId="7">
    <w:abstractNumId w:val="3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1242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566E29D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D12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lish Teacher Cover Letter Sample</dc:title>
  <dc:subject>Create your Cover Letter using Free English Teacher Cover Letter Sample Template</dc:subject>
  <dc:creator>Qwikresume.com</dc:creator>
  <dcterms:created xsi:type="dcterms:W3CDTF">2021-11-07T14:10:00Z</dcterms:created>
  <dcterms:modified xsi:type="dcterms:W3CDTF">2021-11-07T14:10:00Z</dcterms:modified>
  <cp:category>Education</cp:category>
</cp:coreProperties>
</file>